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1487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9.04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ranek Ciesiel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Duchan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